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Application</w:t>
      </w:r>
      <w:r>
        <w:t xml:space="preserve"> </w:t>
      </w:r>
      <w:r>
        <w:t xml:space="preserve">in</w:t>
      </w:r>
      <w:r>
        <w:t xml:space="preserve"> </w:t>
      </w:r>
      <w:r>
        <w:t xml:space="preserve">Afghanistan</w:t>
      </w:r>
      <w:r>
        <w:t xml:space="preserve"> </w:t>
      </w:r>
      <w:r>
        <w:t xml:space="preserve">Kabul</w:t>
      </w:r>
    </w:p>
    <w:bookmarkStart w:id="20" w:name="X6c35199ee74dac6ab1f8d732b35bfa6fa217644"/>
    <w:p>
      <w:pPr>
        <w:pStyle w:val="Heading1"/>
      </w:pPr>
      <w:r>
        <w:t xml:space="preserve">Cover Letter for Biologist Position in Afghanistan Kabul</w:t>
      </w:r>
    </w:p>
    <w:p>
      <w:pPr>
        <w:pStyle w:val="FirstParagraph"/>
      </w:pPr>
      <w:r>
        <w:t xml:space="preserve">Dear [Hiring Manager's Name],</w:t>
      </w:r>
      <w:r>
        <w:br/>
      </w:r>
      <w:r>
        <w:br/>
      </w:r>
    </w:p>
    <w:p>
      <w:pPr>
        <w:pStyle w:val="BodyText"/>
      </w:pPr>
      <w:r>
        <w:t xml:space="preserve">I am writing to express my enthusiastic interest in the Biologist position at [Organization Name] in Afghanistan’s capital, Kabul. As a dedicated and experienced biologist with a passion for environmental conservation and scientific research, I am eager to contribute my expertise to address the unique ecological challenges and opportunities that exist in this dynamic region. My academic background, professional experience, and commitment to sustainable development align closely with the mission of your organization, making me a strong candidate for this role.</w:t>
      </w:r>
    </w:p>
    <w:p>
      <w:pPr>
        <w:pStyle w:val="BodyText"/>
      </w:pPr>
      <w:r>
        <w:t xml:space="preserve">With a [Degree in Biology or related field] from [University Name] and over [X years] of hands-on experience in biological research, I have developed a deep understanding of ecosystems, biodiversity preservation, and the critical role that science plays in shaping sustainable communities. My work has spanned diverse environments, from the arid landscapes of Central Asia to the lush forests of South America, but it is my focus on [specific area of biology, e.g., conservation biology, environmental toxicology, or ecological restoration] that has prepared me to tackle the complex issues facing Afghanistan’s natural resources.</w:t>
      </w:r>
    </w:p>
    <w:p>
      <w:pPr>
        <w:pStyle w:val="BodyText"/>
      </w:pPr>
      <w:r>
        <w:t xml:space="preserve">As a biologist in Afghanistan Kabul, I recognize the urgency of addressing environmental challenges such as land degradation, water scarcity, and biodiversity loss. The region’s unique ecosystems—ranging from alpine meadows to arid plains—are under increasing pressure from human activity and climate change. My expertise in [specific skills, e.g., habitat analysis, species monitoring, or data-driven ecological modeling] would allow me to contribute meaningfully to projects aimed at restoring these vital environments. For example, my work on [mention a relevant project or research topic] has equipped me with the tools to assess ecosystem health and develop strategies for long-term conservation.</w:t>
      </w:r>
    </w:p>
    <w:p>
      <w:pPr>
        <w:pStyle w:val="BodyText"/>
      </w:pPr>
      <w:r>
        <w:t xml:space="preserve">What excites me most about this opportunity is the chance to collaborate with local communities and institutions in Kabul to promote environmental stewardship. Afghanistan’s rich biodiversity, including endemic species like the snow leopard and endangered flora, requires targeted conservation efforts that integrate scientific research with cultural and social considerations. My experience working in [mention any relevant region or community, if applicable] has taught me the importance of building trust with local stakeholders and tailoring solutions to meet their needs. I am confident that my ability to communicate complex scientific concepts in accessible ways will foster meaningful partnerships in Kabul.</w:t>
      </w:r>
    </w:p>
    <w:p>
      <w:pPr>
        <w:pStyle w:val="BodyText"/>
      </w:pPr>
      <w:r>
        <w:t xml:space="preserve">In addition to my technical skills, I bring a strong work ethic, adaptability, and a commitment to ethical research practices. During my tenure at [Previous Organization], I led a team of researchers in [specific task or project], which resulted in [mention outcomes, e.g., the publication of a key study or the implementation of an effective conservation strategy]. These experiences have honed my ability to work under pressure, manage resources efficiently, and deliver results that align with organizational goals. I am particularly drawn to this position because it offers the chance to apply these skills in a context where they can make a tangible difference.</w:t>
      </w:r>
    </w:p>
    <w:p>
      <w:pPr>
        <w:pStyle w:val="BodyText"/>
      </w:pPr>
      <w:r>
        <w:t xml:space="preserve">Afghanistan Kabul’s unique geographical and cultural landscape presents both challenges and opportunities for biologists. The city’s rapid urbanization, coupled with its proximity to diverse ecosystems, demands innovative approaches to environmental management. My research on [relevant topic] has shown me the importance of balancing development with ecological integrity, a principle I would strive to uphold in this role. Furthermore, my familiarity with [mention any relevant software or methodologies, e.g., GIS mapping or statistical analysis tools] would enable me to contribute effectively to data collection and analysis efforts.</w:t>
      </w:r>
    </w:p>
    <w:p>
      <w:pPr>
        <w:pStyle w:val="BodyText"/>
      </w:pPr>
      <w:r>
        <w:t xml:space="preserve">I am also deeply committed to education and capacity-building. In Afghanistan, where access to scientific resources can be limited, I believe that empowering local communities with knowledge about their environment is crucial for long-term sustainability. My previous work in [mention any teaching, mentoring, or outreach experience] has reinforced the value of sharing scientific literacy with others. If given the opportunity to join your team in Kabul, I would be eager to support initiatives that raise awareness about environmental conservation and encourage young Afghans to pursue careers in science.</w:t>
      </w:r>
    </w:p>
    <w:p>
      <w:pPr>
        <w:pStyle w:val="BodyText"/>
      </w:pPr>
      <w:r>
        <w:t xml:space="preserve">Finally, I want to emphasize my dedication to this role and my genuine interest in contributing to Afghanistan’s scientific and environmental progress. The challenges facing Kabul’s ecosystems are significant, but they also represent a chance for innovation and collaboration. I am confident that my skills as a biologist, combined with my passion for making an impact, would allow me to thrive in this position. I would be honored to bring my expertise to your organization and work alongside you to protect and restore the natural heritage of Afghanistan.</w:t>
      </w:r>
    </w:p>
    <w:p>
      <w:pPr>
        <w:pStyle w:val="BodyText"/>
      </w:pPr>
      <w:r>
        <w:t xml:space="preserve">Thank you for considering my application. I look forward to the opportunity to discuss how my background, skills, and vision align with the goals of [Organization Name] in Afghanistan Kabul.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Application in Afghanistan Kabul</dc:title>
  <dc:creator/>
  <cp:keywords/>
  <dcterms:created xsi:type="dcterms:W3CDTF">2026-07-23T09:48:09Z</dcterms:created>
  <dcterms:modified xsi:type="dcterms:W3CDTF">2026-07-23T09:48:09Z</dcterms:modified>
</cp:coreProperties>
</file>

<file path=docProps/custom.xml><?xml version="1.0" encoding="utf-8"?>
<Properties xmlns="http://schemas.openxmlformats.org/officeDocument/2006/custom-properties" xmlns:vt="http://schemas.openxmlformats.org/officeDocument/2006/docPropsVTypes"/>
</file>